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1CA" w:rsidRPr="005931CA" w:rsidRDefault="005931CA" w:rsidP="00D4014F">
      <w:pPr>
        <w:pStyle w:val="Title"/>
      </w:pPr>
      <w:bookmarkStart w:id="0" w:name="_GoBack"/>
      <w:bookmarkEnd w:id="0"/>
      <w:r w:rsidRPr="005931CA">
        <w:t>North Mecklenburg Woman’s Club</w:t>
      </w:r>
    </w:p>
    <w:p w:rsidR="005931CA" w:rsidRDefault="005931CA" w:rsidP="005931CA">
      <w:pPr>
        <w:jc w:val="center"/>
        <w:rPr>
          <w:rFonts w:ascii="Times New Roman" w:hAnsi="Times New Roman" w:cs="Times New Roman"/>
          <w:b/>
          <w:color w:val="215868" w:themeColor="accent5" w:themeShade="80"/>
        </w:rPr>
      </w:pPr>
      <w:r w:rsidRPr="005931CA">
        <w:rPr>
          <w:rFonts w:ascii="Times New Roman" w:hAnsi="Times New Roman" w:cs="Times New Roman"/>
          <w:b/>
          <w:color w:val="215868" w:themeColor="accent5" w:themeShade="80"/>
        </w:rPr>
        <w:t>Newsletter Submission</w:t>
      </w:r>
    </w:p>
    <w:p w:rsidR="00D86C92" w:rsidRDefault="00D86C92" w:rsidP="00D86C92">
      <w:pPr>
        <w:rPr>
          <w:rFonts w:ascii="Times New Roman" w:hAnsi="Times New Roman" w:cs="Times New Roman"/>
          <w:b/>
          <w:color w:val="FF0000"/>
        </w:rPr>
      </w:pPr>
      <w:r w:rsidRPr="00D86C92">
        <w:rPr>
          <w:rFonts w:ascii="Times New Roman" w:hAnsi="Times New Roman" w:cs="Times New Roman"/>
          <w:b/>
          <w:color w:val="FF0000"/>
        </w:rPr>
        <w:t>PLEASE EMAIL YOUR SUBMISSION BY END OF DAY THURSDAY, PRIOR TO THE FOLLOWING WEEK’S NEWSLETTER</w:t>
      </w:r>
      <w:r w:rsidR="00A06EFB">
        <w:rPr>
          <w:rFonts w:ascii="Times New Roman" w:hAnsi="Times New Roman" w:cs="Times New Roman"/>
          <w:b/>
          <w:color w:val="FF0000"/>
        </w:rPr>
        <w:t xml:space="preserve"> </w:t>
      </w:r>
    </w:p>
    <w:p w:rsidR="00D86C92" w:rsidRDefault="00D86C92" w:rsidP="00D86C92">
      <w:pPr>
        <w:rPr>
          <w:rFonts w:ascii="Times New Roman" w:hAnsi="Times New Roman" w:cs="Times New Roman"/>
          <w:b/>
          <w:color w:val="FF0000"/>
        </w:rPr>
      </w:pPr>
    </w:p>
    <w:p w:rsidR="00D86C92" w:rsidRPr="006B6E54" w:rsidRDefault="00D86C92" w:rsidP="00D86C92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 w:rsidRPr="006B6E54">
        <w:rPr>
          <w:rFonts w:ascii="Times New Roman" w:hAnsi="Times New Roman" w:cs="Times New Roman"/>
          <w:b/>
          <w:color w:val="FF0000"/>
          <w:sz w:val="36"/>
          <w:szCs w:val="36"/>
        </w:rPr>
        <w:t xml:space="preserve">Send your submission to:  </w:t>
      </w:r>
      <w:r w:rsidR="00D4014F" w:rsidRPr="006B6E54">
        <w:rPr>
          <w:rFonts w:ascii="Times New Roman" w:hAnsi="Times New Roman" w:cs="Times New Roman"/>
          <w:b/>
          <w:color w:val="FF0000"/>
          <w:sz w:val="36"/>
          <w:szCs w:val="36"/>
        </w:rPr>
        <w:t>nmwclub@gmail.com</w:t>
      </w:r>
    </w:p>
    <w:p w:rsidR="009E0560" w:rsidRDefault="009E0560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192"/>
        <w:gridCol w:w="6726"/>
      </w:tblGrid>
      <w:tr w:rsidR="005931CA" w:rsidTr="00D86C92">
        <w:tc>
          <w:tcPr>
            <w:tcW w:w="3192" w:type="dxa"/>
            <w:shd w:val="pct10" w:color="auto" w:fill="auto"/>
          </w:tcPr>
          <w:p w:rsidR="005931CA" w:rsidRDefault="005931CA"/>
        </w:tc>
        <w:tc>
          <w:tcPr>
            <w:tcW w:w="6726" w:type="dxa"/>
            <w:shd w:val="pct10" w:color="auto" w:fill="auto"/>
          </w:tcPr>
          <w:p w:rsidR="005931CA" w:rsidRDefault="00D86C92" w:rsidP="00D86C92">
            <w:pPr>
              <w:jc w:val="center"/>
            </w:pPr>
            <w:r>
              <w:t>REQUIRED INFORMATION</w:t>
            </w:r>
          </w:p>
        </w:tc>
      </w:tr>
      <w:tr w:rsidR="00D86C92" w:rsidTr="005931CA">
        <w:tc>
          <w:tcPr>
            <w:tcW w:w="3192" w:type="dxa"/>
          </w:tcPr>
          <w:p w:rsidR="00D86C92" w:rsidRDefault="00D86C92">
            <w:r>
              <w:t>Title/Name of Event</w:t>
            </w:r>
            <w:r w:rsidR="00F569B3">
              <w:t>/Meeting</w:t>
            </w:r>
          </w:p>
        </w:tc>
        <w:tc>
          <w:tcPr>
            <w:tcW w:w="6726" w:type="dxa"/>
          </w:tcPr>
          <w:p w:rsidR="00D86C92" w:rsidRDefault="00D86C92"/>
        </w:tc>
      </w:tr>
      <w:tr w:rsidR="005931CA" w:rsidTr="005931CA">
        <w:tc>
          <w:tcPr>
            <w:tcW w:w="3192" w:type="dxa"/>
          </w:tcPr>
          <w:p w:rsidR="005931CA" w:rsidRDefault="005931CA">
            <w:r>
              <w:t>Date of Event</w:t>
            </w:r>
          </w:p>
        </w:tc>
        <w:tc>
          <w:tcPr>
            <w:tcW w:w="6726" w:type="dxa"/>
          </w:tcPr>
          <w:p w:rsidR="005931CA" w:rsidRDefault="005931CA"/>
        </w:tc>
      </w:tr>
      <w:tr w:rsidR="005931CA" w:rsidTr="005931CA">
        <w:tc>
          <w:tcPr>
            <w:tcW w:w="3192" w:type="dxa"/>
          </w:tcPr>
          <w:p w:rsidR="005931CA" w:rsidRDefault="005931CA">
            <w:r>
              <w:t>Time of Event</w:t>
            </w:r>
            <w:r w:rsidR="00D86C92">
              <w:t xml:space="preserve"> (start-end)</w:t>
            </w:r>
          </w:p>
        </w:tc>
        <w:tc>
          <w:tcPr>
            <w:tcW w:w="6726" w:type="dxa"/>
          </w:tcPr>
          <w:p w:rsidR="005931CA" w:rsidRDefault="005931CA"/>
        </w:tc>
      </w:tr>
      <w:tr w:rsidR="005931CA" w:rsidTr="005931CA">
        <w:tc>
          <w:tcPr>
            <w:tcW w:w="3192" w:type="dxa"/>
          </w:tcPr>
          <w:p w:rsidR="005931CA" w:rsidRDefault="005931CA">
            <w:r>
              <w:t>Location/Address</w:t>
            </w:r>
          </w:p>
        </w:tc>
        <w:tc>
          <w:tcPr>
            <w:tcW w:w="6726" w:type="dxa"/>
          </w:tcPr>
          <w:p w:rsidR="005931CA" w:rsidRDefault="005931CA"/>
        </w:tc>
      </w:tr>
      <w:tr w:rsidR="005931CA" w:rsidTr="005931CA">
        <w:tc>
          <w:tcPr>
            <w:tcW w:w="3192" w:type="dxa"/>
          </w:tcPr>
          <w:p w:rsidR="005931CA" w:rsidRDefault="005931CA">
            <w:r>
              <w:t>Cost (if any)</w:t>
            </w:r>
          </w:p>
        </w:tc>
        <w:tc>
          <w:tcPr>
            <w:tcW w:w="6726" w:type="dxa"/>
          </w:tcPr>
          <w:p w:rsidR="005931CA" w:rsidRDefault="005931CA"/>
        </w:tc>
      </w:tr>
      <w:tr w:rsidR="005931CA" w:rsidTr="005931CA">
        <w:tc>
          <w:tcPr>
            <w:tcW w:w="3192" w:type="dxa"/>
          </w:tcPr>
          <w:p w:rsidR="005931CA" w:rsidRDefault="005931CA">
            <w:r>
              <w:t>Contact Name</w:t>
            </w:r>
          </w:p>
        </w:tc>
        <w:tc>
          <w:tcPr>
            <w:tcW w:w="6726" w:type="dxa"/>
          </w:tcPr>
          <w:p w:rsidR="005931CA" w:rsidRDefault="005931CA"/>
        </w:tc>
      </w:tr>
      <w:tr w:rsidR="005931CA" w:rsidTr="005931CA">
        <w:tc>
          <w:tcPr>
            <w:tcW w:w="3192" w:type="dxa"/>
          </w:tcPr>
          <w:p w:rsidR="005931CA" w:rsidRDefault="005931CA">
            <w:r>
              <w:t>Contact Email</w:t>
            </w:r>
          </w:p>
        </w:tc>
        <w:tc>
          <w:tcPr>
            <w:tcW w:w="6726" w:type="dxa"/>
          </w:tcPr>
          <w:p w:rsidR="005931CA" w:rsidRDefault="005931CA"/>
        </w:tc>
      </w:tr>
      <w:tr w:rsidR="005931CA" w:rsidTr="005931CA">
        <w:tc>
          <w:tcPr>
            <w:tcW w:w="3192" w:type="dxa"/>
          </w:tcPr>
          <w:p w:rsidR="005931CA" w:rsidRDefault="005931CA">
            <w:r>
              <w:t>Contact Phone #</w:t>
            </w:r>
          </w:p>
        </w:tc>
        <w:tc>
          <w:tcPr>
            <w:tcW w:w="6726" w:type="dxa"/>
          </w:tcPr>
          <w:p w:rsidR="005931CA" w:rsidRDefault="005931CA"/>
        </w:tc>
      </w:tr>
      <w:tr w:rsidR="00B35CB0" w:rsidTr="005931CA">
        <w:tc>
          <w:tcPr>
            <w:tcW w:w="3192" w:type="dxa"/>
          </w:tcPr>
          <w:p w:rsidR="00B35CB0" w:rsidRDefault="00B35CB0">
            <w:r>
              <w:t>Expiration/Removal Date</w:t>
            </w:r>
          </w:p>
        </w:tc>
        <w:tc>
          <w:tcPr>
            <w:tcW w:w="6726" w:type="dxa"/>
          </w:tcPr>
          <w:p w:rsidR="00B35CB0" w:rsidRDefault="00B35CB0"/>
        </w:tc>
      </w:tr>
    </w:tbl>
    <w:p w:rsidR="005931CA" w:rsidRDefault="005931CA"/>
    <w:p w:rsidR="005931CA" w:rsidRDefault="00D86C92">
      <w:r>
        <w:t>Write your script here (full sentences please!)</w:t>
      </w:r>
      <w:r w:rsidR="005931C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 w:rsidP="00E379DA"/>
        </w:tc>
      </w:tr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 w:rsidP="005F4AC1"/>
        </w:tc>
      </w:tr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 w:rsidP="00B05A97"/>
        </w:tc>
      </w:tr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 w:rsidP="00B05A97"/>
        </w:tc>
      </w:tr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 w:rsidP="008F5ED3"/>
        </w:tc>
      </w:tr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 w:rsidP="0088394C"/>
        </w:tc>
      </w:tr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 w:rsidP="007D1E8E"/>
        </w:tc>
      </w:tr>
      <w:tr w:rsidR="005931CA" w:rsidTr="00A54117">
        <w:trPr>
          <w:trHeight w:val="432"/>
        </w:trPr>
        <w:tc>
          <w:tcPr>
            <w:tcW w:w="9350" w:type="dxa"/>
          </w:tcPr>
          <w:p w:rsidR="005931CA" w:rsidRDefault="005931CA"/>
        </w:tc>
      </w:tr>
    </w:tbl>
    <w:p w:rsidR="005931CA" w:rsidRDefault="005931CA"/>
    <w:sectPr w:rsidR="005931CA" w:rsidSect="00BA29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F0A19"/>
    <w:multiLevelType w:val="hybridMultilevel"/>
    <w:tmpl w:val="0336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DB0957"/>
    <w:multiLevelType w:val="hybridMultilevel"/>
    <w:tmpl w:val="447229D0"/>
    <w:lvl w:ilvl="0" w:tplc="8AA0A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B31019"/>
    <w:multiLevelType w:val="hybridMultilevel"/>
    <w:tmpl w:val="343400D6"/>
    <w:lvl w:ilvl="0" w:tplc="8FC4E8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B25D6"/>
    <w:multiLevelType w:val="hybridMultilevel"/>
    <w:tmpl w:val="7E8C4670"/>
    <w:lvl w:ilvl="0" w:tplc="65002E0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197AA2"/>
    <w:multiLevelType w:val="hybridMultilevel"/>
    <w:tmpl w:val="5B147A4C"/>
    <w:lvl w:ilvl="0" w:tplc="CB725730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TKzMDI1NTEyNzFQ0lEKTi0uzszPAykwrAUABj+s7SwAAAA="/>
  </w:docVars>
  <w:rsids>
    <w:rsidRoot w:val="00FB5EF5"/>
    <w:rsid w:val="001E1E11"/>
    <w:rsid w:val="003B54F5"/>
    <w:rsid w:val="003D32EB"/>
    <w:rsid w:val="003F7811"/>
    <w:rsid w:val="00417645"/>
    <w:rsid w:val="005931CA"/>
    <w:rsid w:val="005B1225"/>
    <w:rsid w:val="005F4AC1"/>
    <w:rsid w:val="006300E6"/>
    <w:rsid w:val="006B6E54"/>
    <w:rsid w:val="007D1E8E"/>
    <w:rsid w:val="00883774"/>
    <w:rsid w:val="0088394C"/>
    <w:rsid w:val="008F5ED3"/>
    <w:rsid w:val="009E0560"/>
    <w:rsid w:val="009F40F9"/>
    <w:rsid w:val="00A06EFB"/>
    <w:rsid w:val="00A4244B"/>
    <w:rsid w:val="00A54117"/>
    <w:rsid w:val="00B05A97"/>
    <w:rsid w:val="00B35CB0"/>
    <w:rsid w:val="00BA29B3"/>
    <w:rsid w:val="00BB62F5"/>
    <w:rsid w:val="00D4014F"/>
    <w:rsid w:val="00D86C92"/>
    <w:rsid w:val="00E379DA"/>
    <w:rsid w:val="00F569B3"/>
    <w:rsid w:val="00FB5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A0D4AD-B75C-4F01-9065-26EB74EA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5EF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5E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E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3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5931CA"/>
    <w:rPr>
      <w:rFonts w:ascii="Times New Roman" w:hAnsi="Times New Roman"/>
      <w:b/>
      <w:color w:val="215868" w:themeColor="accent5" w:themeShade="80"/>
      <w:sz w:val="28"/>
    </w:rPr>
  </w:style>
  <w:style w:type="paragraph" w:styleId="ListParagraph">
    <w:name w:val="List Paragraph"/>
    <w:basedOn w:val="Normal"/>
    <w:uiPriority w:val="34"/>
    <w:qFormat/>
    <w:rsid w:val="00B05A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9D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54117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D4014F"/>
    <w:pPr>
      <w:jc w:val="center"/>
    </w:pPr>
    <w:rPr>
      <w:rFonts w:ascii="Times New Roman" w:hAnsi="Times New Roman" w:cs="Times New Roman"/>
      <w:b/>
      <w:color w:val="215868" w:themeColor="accent5" w:themeShade="80"/>
    </w:rPr>
  </w:style>
  <w:style w:type="character" w:customStyle="1" w:styleId="TitleChar">
    <w:name w:val="Title Char"/>
    <w:basedOn w:val="DefaultParagraphFont"/>
    <w:link w:val="Title"/>
    <w:uiPriority w:val="10"/>
    <w:rsid w:val="00D4014F"/>
    <w:rPr>
      <w:rFonts w:ascii="Times New Roman" w:hAnsi="Times New Roman" w:cs="Times New Roman"/>
      <w:b/>
      <w:color w:val="215868" w:themeColor="accent5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MAG</dc:creator>
  <cp:lastModifiedBy>Martha Honeycutt</cp:lastModifiedBy>
  <cp:revision>2</cp:revision>
  <dcterms:created xsi:type="dcterms:W3CDTF">2017-10-23T23:58:00Z</dcterms:created>
  <dcterms:modified xsi:type="dcterms:W3CDTF">2017-10-23T23:58:00Z</dcterms:modified>
</cp:coreProperties>
</file>